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0F7FF" w14:textId="7AC2838F" w:rsidR="00821261" w:rsidRDefault="00E74DAD">
      <w:pPr>
        <w:rPr>
          <w:lang w:val="en-US"/>
        </w:rPr>
      </w:pPr>
      <w:r w:rsidRPr="00E74DAD">
        <w:rPr>
          <w:lang w:val="en-US"/>
        </w:rPr>
        <w:t>The Bavarian Motor Company</w:t>
      </w:r>
    </w:p>
    <w:p w14:paraId="133E0FA5" w14:textId="296CF14B" w:rsidR="00E74DAD" w:rsidRDefault="00E74DAD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3718F2E" wp14:editId="6D8D3775">
            <wp:extent cx="5731510" cy="41948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24A60" w14:textId="77777777" w:rsidR="0033117E" w:rsidRDefault="0033117E">
      <w:pPr>
        <w:rPr>
          <w:lang w:val="en-US"/>
        </w:rPr>
      </w:pPr>
      <w:r w:rsidRPr="0033117E">
        <w:rPr>
          <w:lang w:val="en-US"/>
        </w:rPr>
        <w:t xml:space="preserve">Defining the Objective Function </w:t>
      </w:r>
    </w:p>
    <w:p w14:paraId="24F22C0F" w14:textId="1E70D7C4" w:rsidR="00E74DAD" w:rsidRDefault="00E74DAD">
      <w:pPr>
        <w:rPr>
          <w:lang w:val="en-US"/>
        </w:rPr>
      </w:pPr>
      <w:r>
        <w:rPr>
          <w:lang w:val="en-US"/>
        </w:rPr>
        <w:t>Minimize cost</w:t>
      </w:r>
    </w:p>
    <w:p w14:paraId="1CFBFA6B" w14:textId="3E30C765" w:rsidR="00E74DAD" w:rsidRDefault="0033117E">
      <w:pPr>
        <w:rPr>
          <w:lang w:val="en-US"/>
        </w:rPr>
      </w:pPr>
      <w:r w:rsidRPr="0033117E">
        <w:rPr>
          <w:noProof/>
          <w:lang w:val="en-US"/>
        </w:rPr>
        <w:drawing>
          <wp:inline distT="0" distB="0" distL="0" distR="0" wp14:anchorId="705E44FB" wp14:editId="5FBAB20D">
            <wp:extent cx="5731510" cy="16910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9FB57" w14:textId="444AE38C" w:rsidR="00E74DAD" w:rsidRDefault="00E74DAD">
      <w:r w:rsidRPr="00E74DAD">
        <w:t>Defining the Decision Variables</w:t>
      </w:r>
    </w:p>
    <w:p w14:paraId="5D92A21E" w14:textId="3F5E79F2" w:rsidR="00E74DAD" w:rsidRDefault="00E74DAD">
      <w:r w:rsidRPr="00E74DAD">
        <w:rPr>
          <w:noProof/>
          <w:lang w:val="en-US"/>
        </w:rPr>
        <w:lastRenderedPageBreak/>
        <w:drawing>
          <wp:inline distT="0" distB="0" distL="0" distR="0" wp14:anchorId="65D5565D" wp14:editId="638AA432">
            <wp:extent cx="5731510" cy="2451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8FE3A" w14:textId="0ABDAB39" w:rsidR="0033117E" w:rsidRDefault="0033117E"/>
    <w:p w14:paraId="295E6D5E" w14:textId="269689D0" w:rsidR="0033117E" w:rsidRDefault="0033117E"/>
    <w:p w14:paraId="7831C228" w14:textId="27F27151" w:rsidR="0033117E" w:rsidRDefault="0033117E"/>
    <w:p w14:paraId="1AF202C6" w14:textId="6739A130" w:rsidR="0033117E" w:rsidRDefault="009129D0" w:rsidP="009129D0">
      <w:pPr>
        <w:pStyle w:val="Heading2"/>
      </w:pPr>
      <w:r w:rsidRPr="009129D0">
        <w:t>The Shortest Path Problem</w:t>
      </w:r>
    </w:p>
    <w:p w14:paraId="2E0EA2FC" w14:textId="524BE083" w:rsidR="009129D0" w:rsidRPr="009129D0" w:rsidRDefault="009129D0" w:rsidP="000C6CF1">
      <w:r w:rsidRPr="009129D0">
        <w:t>determining the shortest route or path through a network.</w:t>
      </w:r>
    </w:p>
    <w:p w14:paraId="19C9C293" w14:textId="49DB881B" w:rsidR="009129D0" w:rsidRPr="009129D0" w:rsidRDefault="000C6CF1" w:rsidP="000C6CF1">
      <w:r>
        <w:t>-</w:t>
      </w:r>
      <w:r w:rsidR="009129D0" w:rsidRPr="009129D0">
        <w:t>Example: Emergency Vehicle Routing</w:t>
      </w:r>
    </w:p>
    <w:p w14:paraId="532FB878" w14:textId="028F6615" w:rsidR="009129D0" w:rsidRPr="009129D0" w:rsidRDefault="009129D0" w:rsidP="000C6CF1"/>
    <w:p w14:paraId="0015E73C" w14:textId="0E180098" w:rsidR="000C6CF1" w:rsidRPr="000C6CF1" w:rsidRDefault="000C6CF1" w:rsidP="000C6CF1">
      <w:r w:rsidRPr="000C6CF1">
        <w:t>This is a special case of a transhipment problem where:</w:t>
      </w:r>
    </w:p>
    <w:p w14:paraId="5F05835A" w14:textId="76D17B65" w:rsidR="000C6CF1" w:rsidRDefault="000C6CF1" w:rsidP="000C6CF1">
      <w:pPr>
        <w:pStyle w:val="ListParagraph"/>
        <w:numPr>
          <w:ilvl w:val="0"/>
          <w:numId w:val="2"/>
        </w:numPr>
      </w:pPr>
      <w:r w:rsidRPr="000C6CF1">
        <w:t xml:space="preserve">There is one supply node with a supply of -1 </w:t>
      </w:r>
    </w:p>
    <w:p w14:paraId="107D5D91" w14:textId="77777777" w:rsidR="000C6CF1" w:rsidRDefault="000C6CF1" w:rsidP="000C6CF1">
      <w:pPr>
        <w:pStyle w:val="ListParagraph"/>
        <w:numPr>
          <w:ilvl w:val="0"/>
          <w:numId w:val="2"/>
        </w:numPr>
      </w:pPr>
      <w:r w:rsidRPr="000C6CF1">
        <w:t xml:space="preserve">There is one demand node with a demand of +1 </w:t>
      </w:r>
    </w:p>
    <w:p w14:paraId="1DB62F8D" w14:textId="46CF0EF3" w:rsidR="000C6CF1" w:rsidRPr="000C6CF1" w:rsidRDefault="000C6CF1" w:rsidP="000C6CF1">
      <w:pPr>
        <w:pStyle w:val="ListParagraph"/>
        <w:numPr>
          <w:ilvl w:val="0"/>
          <w:numId w:val="2"/>
        </w:numPr>
      </w:pPr>
      <w:r w:rsidRPr="000C6CF1">
        <w:t>All other nodes have supply/demand of +0</w:t>
      </w:r>
    </w:p>
    <w:p w14:paraId="18AD7333" w14:textId="51293AA7" w:rsidR="0033117E" w:rsidRDefault="0033117E" w:rsidP="000C6CF1"/>
    <w:p w14:paraId="35BBEB51" w14:textId="053F4351" w:rsidR="0033117E" w:rsidRDefault="0033117E"/>
    <w:p w14:paraId="67063970" w14:textId="74D674AC" w:rsidR="0033117E" w:rsidRDefault="0033117E"/>
    <w:p w14:paraId="01AA3231" w14:textId="77777777" w:rsidR="000F560F" w:rsidRPr="000F560F" w:rsidRDefault="000F560F" w:rsidP="000F560F">
      <w:pPr>
        <w:pStyle w:val="Heading2"/>
      </w:pPr>
      <w:r w:rsidRPr="000F560F">
        <w:t>Generalised Network Flow Problems</w:t>
      </w:r>
    </w:p>
    <w:p w14:paraId="6246D568" w14:textId="0E00FEC0" w:rsidR="0033117E" w:rsidRDefault="000F560F">
      <w:r w:rsidRPr="000F560F">
        <w:t>gain or loss occurs in flows over arcs</w:t>
      </w:r>
    </w:p>
    <w:p w14:paraId="5739BB07" w14:textId="5CC8ECFC" w:rsidR="000F560F" w:rsidRDefault="000F560F"/>
    <w:p w14:paraId="2338598A" w14:textId="1CB9A9B7" w:rsidR="000F560F" w:rsidRDefault="000F560F">
      <w:pPr>
        <w:rPr>
          <w:lang w:val="en-US"/>
        </w:rPr>
      </w:pPr>
      <w:r w:rsidRPr="000F560F">
        <w:t>– Example</w:t>
      </w:r>
      <w:r>
        <w:rPr>
          <w:lang w:val="en-US"/>
        </w:rPr>
        <w:t xml:space="preserve">: </w:t>
      </w:r>
      <w:r w:rsidRPr="000F560F">
        <w:rPr>
          <w:lang w:val="en-US"/>
        </w:rPr>
        <w:t>Oil or gas shipped through a leaky pipeline</w:t>
      </w:r>
    </w:p>
    <w:p w14:paraId="6528A747" w14:textId="77777777" w:rsidR="005213DC" w:rsidRPr="005213DC" w:rsidRDefault="005213DC" w:rsidP="005213DC">
      <w:pPr>
        <w:pStyle w:val="Heading3"/>
      </w:pPr>
      <w:r w:rsidRPr="005213DC">
        <w:t>Important Modelling Point</w:t>
      </w:r>
    </w:p>
    <w:p w14:paraId="19B0A3AE" w14:textId="77777777" w:rsidR="005213DC" w:rsidRPr="000F560F" w:rsidRDefault="005213DC"/>
    <w:p w14:paraId="1278969D" w14:textId="77777777" w:rsidR="007C388C" w:rsidRPr="007C388C" w:rsidRDefault="007C388C" w:rsidP="007C388C">
      <w:pPr>
        <w:pStyle w:val="ListParagraph"/>
        <w:numPr>
          <w:ilvl w:val="0"/>
          <w:numId w:val="3"/>
        </w:numPr>
      </w:pPr>
      <w:r w:rsidRPr="007C388C">
        <w:t>This can make it difficult to tell if the total supply is adequate to meet the total demand.</w:t>
      </w:r>
    </w:p>
    <w:p w14:paraId="63D69186" w14:textId="77777777" w:rsidR="007C388C" w:rsidRPr="007C388C" w:rsidRDefault="007C388C" w:rsidP="007C388C">
      <w:pPr>
        <w:pStyle w:val="ListParagraph"/>
        <w:numPr>
          <w:ilvl w:val="0"/>
          <w:numId w:val="3"/>
        </w:numPr>
      </w:pPr>
      <w:r w:rsidRPr="007C388C">
        <w:t>In generalised network flow problems, gains and/or losses associated with flows across each arc effectively increase and/or decrease the available supply.</w:t>
      </w:r>
    </w:p>
    <w:p w14:paraId="2181C954" w14:textId="315BDA54" w:rsidR="007C388C" w:rsidRDefault="007C388C" w:rsidP="007C388C">
      <w:pPr>
        <w:pStyle w:val="ListParagraph"/>
        <w:numPr>
          <w:ilvl w:val="0"/>
          <w:numId w:val="3"/>
        </w:numPr>
      </w:pPr>
      <w:r w:rsidRPr="007C388C">
        <w:t>it is best to assume the total supply is</w:t>
      </w:r>
      <w:r>
        <w:t xml:space="preserve"> </w:t>
      </w:r>
      <w:r w:rsidRPr="007C388C">
        <w:t>capable of satisfying the total demand and use Solver to prove (or refute) this assumption.</w:t>
      </w:r>
    </w:p>
    <w:p w14:paraId="3AE8EC12" w14:textId="47838AA5" w:rsidR="007C388C" w:rsidRDefault="007C388C" w:rsidP="007C388C">
      <w:pPr>
        <w:pStyle w:val="ListParagraph"/>
        <w:numPr>
          <w:ilvl w:val="0"/>
          <w:numId w:val="3"/>
        </w:numPr>
      </w:pPr>
      <w:r w:rsidRPr="007C388C">
        <w:t>If all the demand can’t be met, another objective might be to meet as much of the demand as possible at minimum cost.</w:t>
      </w:r>
      <w:r>
        <w:t xml:space="preserve"> </w:t>
      </w:r>
      <w:r w:rsidRPr="007C388C">
        <w:t>To do this</w:t>
      </w:r>
    </w:p>
    <w:p w14:paraId="6363516D" w14:textId="77777777" w:rsidR="007C388C" w:rsidRPr="007C388C" w:rsidRDefault="007C388C" w:rsidP="007C388C">
      <w:pPr>
        <w:pStyle w:val="ListParagraph"/>
        <w:numPr>
          <w:ilvl w:val="1"/>
          <w:numId w:val="3"/>
        </w:numPr>
      </w:pPr>
      <w:r w:rsidRPr="007C388C">
        <w:t>Add an artificial supply node with an arbitrarily large amount of supply</w:t>
      </w:r>
    </w:p>
    <w:p w14:paraId="280DB0CE" w14:textId="304495DF" w:rsidR="007C388C" w:rsidRDefault="007C388C" w:rsidP="007C388C">
      <w:pPr>
        <w:pStyle w:val="ListParagraph"/>
        <w:numPr>
          <w:ilvl w:val="1"/>
          <w:numId w:val="3"/>
        </w:numPr>
      </w:pPr>
      <w:r w:rsidRPr="007C388C">
        <w:t xml:space="preserve">Connect the artificial supply node to each demand node with arbitrarily large costs on each artificial arc. </w:t>
      </w:r>
    </w:p>
    <w:p w14:paraId="4AFEFE25" w14:textId="523646FB" w:rsidR="007C388C" w:rsidRPr="007C388C" w:rsidRDefault="007C388C" w:rsidP="007C388C">
      <w:pPr>
        <w:pStyle w:val="ListParagraph"/>
        <w:numPr>
          <w:ilvl w:val="1"/>
          <w:numId w:val="3"/>
        </w:numPr>
      </w:pPr>
      <w:r w:rsidRPr="007C388C">
        <w:t>This causes as much demand as possible to be met using real supply to minimize use of the expensive artificial supply.</w:t>
      </w:r>
    </w:p>
    <w:p w14:paraId="24661FF6" w14:textId="77777777" w:rsidR="007C388C" w:rsidRPr="007C388C" w:rsidRDefault="007C388C" w:rsidP="007C388C">
      <w:pPr>
        <w:pStyle w:val="Heading2"/>
      </w:pPr>
      <w:r w:rsidRPr="007C388C">
        <w:lastRenderedPageBreak/>
        <w:t>Maximal Flow Problem</w:t>
      </w:r>
    </w:p>
    <w:p w14:paraId="47C236A7" w14:textId="77777777" w:rsidR="00FF6E39" w:rsidRPr="00FF6E39" w:rsidRDefault="00FF6E39" w:rsidP="00FF6E39">
      <w:r w:rsidRPr="00FF6E39">
        <w:t>determine the maximum amount of flow that can occur through a network</w:t>
      </w:r>
    </w:p>
    <w:p w14:paraId="12490A15" w14:textId="77777777" w:rsidR="00FF6E39" w:rsidRPr="00FF6E39" w:rsidRDefault="00FF6E39" w:rsidP="00FF6E39">
      <w:r>
        <w:t>—</w:t>
      </w:r>
      <w:r w:rsidRPr="00FF6E39">
        <w:t xml:space="preserve"> Examples</w:t>
      </w:r>
      <w:r>
        <w:rPr>
          <w:rFonts w:ascii="SimSun" w:eastAsia="SimSun" w:hAnsi="SimSun" w:cs="SimSun"/>
          <w:lang w:val="en-US"/>
        </w:rPr>
        <w:t xml:space="preserve">: </w:t>
      </w:r>
      <w:r w:rsidRPr="00FF6E39">
        <w:t>How much water can flow through a network of pipes?</w:t>
      </w:r>
    </w:p>
    <w:p w14:paraId="6954667C" w14:textId="4CBF11DC" w:rsidR="00FF6E39" w:rsidRPr="00FF6E39" w:rsidRDefault="00B03828" w:rsidP="00FF6E39">
      <w:pPr>
        <w:rPr>
          <w:rFonts w:ascii="SimSun" w:eastAsia="SimSun" w:hAnsi="SimSun" w:cs="SimSun"/>
        </w:rPr>
      </w:pPr>
      <w:r w:rsidRPr="00B03828">
        <w:rPr>
          <w:rFonts w:ascii="SimSun" w:eastAsia="SimSun" w:hAnsi="SimSun" w:cs="SimSun"/>
        </w:rPr>
        <w:drawing>
          <wp:inline distT="0" distB="0" distL="0" distR="0" wp14:anchorId="591D0B7F" wp14:editId="742FC5A0">
            <wp:extent cx="5731510" cy="382397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AB9FB" w14:textId="118A5F9A" w:rsidR="007C388C" w:rsidRPr="007C388C" w:rsidRDefault="00B03828" w:rsidP="00FF6E39">
      <w:r w:rsidRPr="00B03828">
        <w:drawing>
          <wp:inline distT="0" distB="0" distL="0" distR="0" wp14:anchorId="048245A1" wp14:editId="35EEAD41">
            <wp:extent cx="5731510" cy="336105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B2CF9" w14:textId="5907ED62" w:rsidR="007C388C" w:rsidRPr="007C388C" w:rsidRDefault="00B03828" w:rsidP="007C388C">
      <w:pPr>
        <w:rPr>
          <w:rFonts w:ascii="Times New Roman" w:eastAsia="Times New Roman" w:hAnsi="Times New Roman" w:cs="Times New Roman"/>
        </w:rPr>
      </w:pPr>
      <w:r w:rsidRPr="00B03828">
        <w:rPr>
          <w:rFonts w:ascii="Times New Roman" w:eastAsia="Times New Roman" w:hAnsi="Times New Roman" w:cs="Times New Roman"/>
        </w:rPr>
        <w:lastRenderedPageBreak/>
        <w:drawing>
          <wp:inline distT="0" distB="0" distL="0" distR="0" wp14:anchorId="202AA5F7" wp14:editId="1F2DB4A6">
            <wp:extent cx="5249008" cy="3667637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39F22" w14:textId="77777777" w:rsidR="007C388C" w:rsidRPr="007C388C" w:rsidRDefault="007C388C" w:rsidP="007C388C">
      <w:pPr>
        <w:rPr>
          <w:rFonts w:ascii="Times New Roman" w:eastAsia="Times New Roman" w:hAnsi="Times New Roman" w:cs="Times New Roman"/>
        </w:rPr>
      </w:pPr>
    </w:p>
    <w:p w14:paraId="0DFC27FD" w14:textId="73D2248D" w:rsidR="0033117E" w:rsidRDefault="00B03828" w:rsidP="00B03828">
      <w:pPr>
        <w:pStyle w:val="Heading3"/>
      </w:pPr>
      <w:r>
        <w:t>Special Modelling</w:t>
      </w:r>
      <w:r>
        <w:t>-</w:t>
      </w:r>
      <w:r w:rsidRPr="00B03828">
        <w:t xml:space="preserve"> </w:t>
      </w:r>
      <w:r>
        <w:t>Flow Aggregation</w:t>
      </w:r>
    </w:p>
    <w:p w14:paraId="3B841BCB" w14:textId="603F2EE3" w:rsidR="0033117E" w:rsidRDefault="00B03828">
      <w:r w:rsidRPr="00B03828">
        <w:drawing>
          <wp:inline distT="0" distB="0" distL="0" distR="0" wp14:anchorId="72F69965" wp14:editId="5157AD1F">
            <wp:extent cx="5731510" cy="28454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0A79" w14:textId="25E57176" w:rsidR="0033117E" w:rsidRDefault="00B03828">
      <w:r w:rsidRPr="00B03828">
        <w:lastRenderedPageBreak/>
        <w:drawing>
          <wp:inline distT="0" distB="0" distL="0" distR="0" wp14:anchorId="6E3E933B" wp14:editId="6C55E10D">
            <wp:extent cx="5731510" cy="297561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9FFF0" w14:textId="1B17E6A0" w:rsidR="00B03828" w:rsidRDefault="00B03828" w:rsidP="00B03828">
      <w:pPr>
        <w:pStyle w:val="Heading3"/>
      </w:pPr>
      <w:r>
        <w:t>Special Modelling-</w:t>
      </w:r>
      <w:r w:rsidRPr="00B03828">
        <w:t xml:space="preserve"> </w:t>
      </w:r>
      <w:r>
        <w:t>Multiple Arcs Between Nodes</w:t>
      </w:r>
    </w:p>
    <w:p w14:paraId="3DD99B74" w14:textId="7C097FC2" w:rsidR="0033117E" w:rsidRDefault="00B03828">
      <w:r w:rsidRPr="00B03828">
        <w:drawing>
          <wp:inline distT="0" distB="0" distL="0" distR="0" wp14:anchorId="137720B4" wp14:editId="1B60E4B7">
            <wp:extent cx="5731510" cy="340423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434A4" w14:textId="118F513B" w:rsidR="00B03828" w:rsidRDefault="00B03828" w:rsidP="00B03828">
      <w:pPr>
        <w:pStyle w:val="Heading3"/>
      </w:pPr>
      <w:r>
        <w:lastRenderedPageBreak/>
        <w:t>Special Modelling-</w:t>
      </w:r>
      <w:r w:rsidRPr="00B03828">
        <w:t xml:space="preserve"> </w:t>
      </w:r>
      <w:r>
        <w:t>Capacity Restrictions on Total Supply</w:t>
      </w:r>
    </w:p>
    <w:p w14:paraId="4BE3ABC1" w14:textId="454A3C2C" w:rsidR="0033117E" w:rsidRDefault="00B03828">
      <w:r w:rsidRPr="00B03828">
        <w:drawing>
          <wp:inline distT="0" distB="0" distL="0" distR="0" wp14:anchorId="4BF34624" wp14:editId="4B670EEB">
            <wp:extent cx="5731510" cy="3082925"/>
            <wp:effectExtent l="0" t="0" r="254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4E053" w14:textId="2AD6D73C" w:rsidR="0033117E" w:rsidRDefault="00B03828">
      <w:r w:rsidRPr="00B03828">
        <w:drawing>
          <wp:inline distT="0" distB="0" distL="0" distR="0" wp14:anchorId="0F0BF0B1" wp14:editId="793F1B53">
            <wp:extent cx="5731510" cy="309562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CD2C0" w14:textId="3644FDDF" w:rsidR="0033117E" w:rsidRDefault="00B03828" w:rsidP="00B03828">
      <w:pPr>
        <w:pStyle w:val="Heading2"/>
      </w:pPr>
      <w:r>
        <w:t>Minimal Spanning Tree Problem</w:t>
      </w:r>
    </w:p>
    <w:p w14:paraId="2E403DFF" w14:textId="7999201B" w:rsidR="0033117E" w:rsidRDefault="00B03828" w:rsidP="00B03828">
      <w:pPr>
        <w:pStyle w:val="ListParagraph"/>
        <w:numPr>
          <w:ilvl w:val="0"/>
          <w:numId w:val="6"/>
        </w:numPr>
      </w:pPr>
      <w:r>
        <w:t>n nodes, a spanning tree is a set of (n-1) arcs that connects all the nodes and contains no loops</w:t>
      </w:r>
    </w:p>
    <w:p w14:paraId="02719A1B" w14:textId="05C1B6C1" w:rsidR="00B03828" w:rsidRDefault="00B03828" w:rsidP="00B03828">
      <w:pPr>
        <w:pStyle w:val="ListParagraph"/>
        <w:numPr>
          <w:ilvl w:val="0"/>
          <w:numId w:val="6"/>
        </w:numPr>
      </w:pPr>
      <w:r>
        <w:t>determining the set of arcs that connects all the nodes at minimum cost</w:t>
      </w:r>
    </w:p>
    <w:p w14:paraId="738CB2B9" w14:textId="7998F57E" w:rsidR="00B03828" w:rsidRDefault="00B03828" w:rsidP="00B03828">
      <w:pPr>
        <w:pStyle w:val="ListParagraph"/>
        <w:numPr>
          <w:ilvl w:val="0"/>
          <w:numId w:val="6"/>
        </w:numPr>
      </w:pPr>
      <w:r>
        <w:t>normally not use all arcs in the original network</w:t>
      </w:r>
    </w:p>
    <w:p w14:paraId="7C0EC9A6" w14:textId="59B0D28A" w:rsidR="00B03828" w:rsidRDefault="00B03828" w:rsidP="00B03828">
      <w:pPr>
        <w:pStyle w:val="ListParagraph"/>
        <w:numPr>
          <w:ilvl w:val="0"/>
          <w:numId w:val="6"/>
        </w:numPr>
      </w:pPr>
      <w:r>
        <w:t>cannot be solved as an LP problem. However, easily solved using a manual algorithm</w:t>
      </w:r>
    </w:p>
    <w:p w14:paraId="6F89D677" w14:textId="56A140B6" w:rsidR="00B03828" w:rsidRDefault="00B03828" w:rsidP="00B03828">
      <w:pPr>
        <w:pStyle w:val="ListParagraph"/>
        <w:numPr>
          <w:ilvl w:val="0"/>
          <w:numId w:val="6"/>
        </w:numPr>
      </w:pPr>
      <w:r>
        <w:t>Algorithm</w:t>
      </w:r>
    </w:p>
    <w:p w14:paraId="033C5FBC" w14:textId="37683870" w:rsidR="00B03828" w:rsidRDefault="00B03828" w:rsidP="00B03828">
      <w:pPr>
        <w:pStyle w:val="ListParagraph"/>
        <w:numPr>
          <w:ilvl w:val="1"/>
          <w:numId w:val="6"/>
        </w:numPr>
      </w:pPr>
      <w:r>
        <w:t>Select any node</w:t>
      </w:r>
    </w:p>
    <w:p w14:paraId="3449F6A2" w14:textId="59B0BBB5" w:rsidR="00B03828" w:rsidRDefault="00B03828" w:rsidP="00B03828">
      <w:pPr>
        <w:pStyle w:val="ListParagraph"/>
        <w:numPr>
          <w:ilvl w:val="1"/>
          <w:numId w:val="6"/>
        </w:numPr>
      </w:pPr>
      <w:r>
        <w:t>Add</w:t>
      </w:r>
      <w:r w:rsidRPr="00B03828">
        <w:t xml:space="preserve"> </w:t>
      </w:r>
      <w:r>
        <w:t>cheapest</w:t>
      </w:r>
      <w:r w:rsidRPr="00B03828">
        <w:t xml:space="preserve"> </w:t>
      </w:r>
      <w:r>
        <w:t>arc</w:t>
      </w:r>
    </w:p>
    <w:p w14:paraId="3E9A2237" w14:textId="77777777" w:rsidR="00B03828" w:rsidRDefault="00B03828" w:rsidP="00B03828">
      <w:pPr>
        <w:ind w:left="720"/>
      </w:pPr>
    </w:p>
    <w:p w14:paraId="36A3D7BB" w14:textId="0ED76018" w:rsidR="00B03828" w:rsidRDefault="00B03828" w:rsidP="00B03828">
      <w:r w:rsidRPr="00B03828">
        <w:lastRenderedPageBreak/>
        <w:drawing>
          <wp:inline distT="0" distB="0" distL="0" distR="0" wp14:anchorId="778E254C" wp14:editId="392DEF81">
            <wp:extent cx="5731510" cy="3896360"/>
            <wp:effectExtent l="0" t="0" r="254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23596" w14:textId="41D6A665" w:rsidR="0033117E" w:rsidRDefault="00B03828">
      <w:r w:rsidRPr="00B03828">
        <w:drawing>
          <wp:inline distT="0" distB="0" distL="0" distR="0" wp14:anchorId="62BA4B0E" wp14:editId="1FDE342D">
            <wp:extent cx="5439534" cy="3915321"/>
            <wp:effectExtent l="0" t="0" r="889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391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07EAB" w14:textId="33C95E6D" w:rsidR="0033117E" w:rsidRDefault="00B03828">
      <w:r w:rsidRPr="00B03828">
        <w:lastRenderedPageBreak/>
        <w:drawing>
          <wp:inline distT="0" distB="0" distL="0" distR="0" wp14:anchorId="5C301069" wp14:editId="3AF263A9">
            <wp:extent cx="5715798" cy="392484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15798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3FAA5" w14:textId="7C677E4A" w:rsidR="0033117E" w:rsidRDefault="00B03828">
      <w:r w:rsidRPr="00B03828">
        <w:drawing>
          <wp:inline distT="0" distB="0" distL="0" distR="0" wp14:anchorId="2964E5DA" wp14:editId="45E315D5">
            <wp:extent cx="5731510" cy="373570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4BCF" w14:textId="45EC36E8" w:rsidR="0033117E" w:rsidRDefault="00B03828">
      <w:r w:rsidRPr="00B03828">
        <w:lastRenderedPageBreak/>
        <w:drawing>
          <wp:inline distT="0" distB="0" distL="0" distR="0" wp14:anchorId="12032C3D" wp14:editId="1EC4DE5A">
            <wp:extent cx="5611008" cy="3801005"/>
            <wp:effectExtent l="0" t="0" r="889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42D03" w14:textId="0CDAED91" w:rsidR="0033117E" w:rsidRDefault="00B03828">
      <w:r w:rsidRPr="00B03828">
        <w:drawing>
          <wp:inline distT="0" distB="0" distL="0" distR="0" wp14:anchorId="45D8952A" wp14:editId="3C58A88A">
            <wp:extent cx="5731510" cy="3865245"/>
            <wp:effectExtent l="0" t="0" r="254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1141A" w14:textId="720BD393" w:rsidR="0033117E" w:rsidRDefault="00B03828">
      <w:r w:rsidRPr="00B03828">
        <w:lastRenderedPageBreak/>
        <w:drawing>
          <wp:inline distT="0" distB="0" distL="0" distR="0" wp14:anchorId="4AC096ED" wp14:editId="596AEAEC">
            <wp:extent cx="5191850" cy="3686689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368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D92AB" w14:textId="4B1089BB" w:rsidR="0033117E" w:rsidRDefault="0033117E"/>
    <w:p w14:paraId="54809C14" w14:textId="64F0A09A" w:rsidR="0033117E" w:rsidRDefault="0033117E"/>
    <w:p w14:paraId="7E4E1F04" w14:textId="1608CBF3" w:rsidR="0033117E" w:rsidRDefault="0033117E"/>
    <w:p w14:paraId="6A84E78A" w14:textId="07B3972A" w:rsidR="0033117E" w:rsidRDefault="0033117E"/>
    <w:p w14:paraId="0FBAEDAB" w14:textId="113C7092" w:rsidR="0033117E" w:rsidRDefault="0033117E"/>
    <w:p w14:paraId="56B75466" w14:textId="522DB235" w:rsidR="0033117E" w:rsidRDefault="0033117E"/>
    <w:p w14:paraId="3E1A7D56" w14:textId="19471D2B" w:rsidR="0033117E" w:rsidRDefault="0033117E"/>
    <w:p w14:paraId="5836B4B0" w14:textId="45BEBB60" w:rsidR="0033117E" w:rsidRDefault="0033117E"/>
    <w:p w14:paraId="412719E2" w14:textId="1418BBEF" w:rsidR="0033117E" w:rsidRDefault="0033117E"/>
    <w:p w14:paraId="13EE8895" w14:textId="40FA7DEB" w:rsidR="0033117E" w:rsidRDefault="0033117E"/>
    <w:p w14:paraId="64BD6647" w14:textId="77777777" w:rsidR="0033117E" w:rsidRPr="00E74DAD" w:rsidRDefault="0033117E"/>
    <w:sectPr w:rsidR="0033117E" w:rsidRPr="00E74D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6DA4A" w14:textId="77777777" w:rsidR="00186927" w:rsidRDefault="00186927" w:rsidP="00B03828">
      <w:r>
        <w:separator/>
      </w:r>
    </w:p>
  </w:endnote>
  <w:endnote w:type="continuationSeparator" w:id="0">
    <w:p w14:paraId="3D06BA67" w14:textId="77777777" w:rsidR="00186927" w:rsidRDefault="00186927" w:rsidP="00B03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33815" w14:textId="77777777" w:rsidR="00186927" w:rsidRDefault="00186927" w:rsidP="00B03828">
      <w:r>
        <w:separator/>
      </w:r>
    </w:p>
  </w:footnote>
  <w:footnote w:type="continuationSeparator" w:id="0">
    <w:p w14:paraId="1FFEB81A" w14:textId="77777777" w:rsidR="00186927" w:rsidRDefault="00186927" w:rsidP="00B038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C399A"/>
    <w:multiLevelType w:val="hybridMultilevel"/>
    <w:tmpl w:val="070250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D39B2"/>
    <w:multiLevelType w:val="hybridMultilevel"/>
    <w:tmpl w:val="FAA085B0"/>
    <w:lvl w:ilvl="0" w:tplc="BB1EF49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B246C"/>
    <w:multiLevelType w:val="hybridMultilevel"/>
    <w:tmpl w:val="05A85D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D3087"/>
    <w:multiLevelType w:val="hybridMultilevel"/>
    <w:tmpl w:val="F170D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16B5"/>
    <w:multiLevelType w:val="hybridMultilevel"/>
    <w:tmpl w:val="E21857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E6319A"/>
    <w:multiLevelType w:val="hybridMultilevel"/>
    <w:tmpl w:val="BEA2D55C"/>
    <w:lvl w:ilvl="0" w:tplc="6380BF4E">
      <w:numFmt w:val="bullet"/>
      <w:lvlText w:val="—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DQ2NzIyNTaztDBQ0lEKTi0uzszPAykwrAUAabryaywAAAA="/>
  </w:docVars>
  <w:rsids>
    <w:rsidRoot w:val="00593446"/>
    <w:rsid w:val="00056EB7"/>
    <w:rsid w:val="000A4F0E"/>
    <w:rsid w:val="000C6CF1"/>
    <w:rsid w:val="000F560F"/>
    <w:rsid w:val="00186927"/>
    <w:rsid w:val="001C68B8"/>
    <w:rsid w:val="002F0DDA"/>
    <w:rsid w:val="0033117E"/>
    <w:rsid w:val="00401D5B"/>
    <w:rsid w:val="00404F1C"/>
    <w:rsid w:val="005213DC"/>
    <w:rsid w:val="00593446"/>
    <w:rsid w:val="0065211C"/>
    <w:rsid w:val="007C388C"/>
    <w:rsid w:val="00821261"/>
    <w:rsid w:val="009129D0"/>
    <w:rsid w:val="00A22DB0"/>
    <w:rsid w:val="00B03828"/>
    <w:rsid w:val="00E74DAD"/>
    <w:rsid w:val="00FF6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E24353"/>
  <w15:chartTrackingRefBased/>
  <w15:docId w15:val="{7A4C1AB5-1130-E54C-B5C2-B4D6D1DAA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29D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13D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129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C6CF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213DC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B038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3828"/>
  </w:style>
  <w:style w:type="paragraph" w:styleId="Footer">
    <w:name w:val="footer"/>
    <w:basedOn w:val="Normal"/>
    <w:link w:val="FooterChar"/>
    <w:uiPriority w:val="99"/>
    <w:unhideWhenUsed/>
    <w:rsid w:val="00B038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38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53C27BB-2CEC-404B-A681-4F1AF1D6172C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0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2</cp:revision>
  <dcterms:created xsi:type="dcterms:W3CDTF">2022-08-22T04:16:00Z</dcterms:created>
  <dcterms:modified xsi:type="dcterms:W3CDTF">2022-09-16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35</vt:lpwstr>
  </property>
  <property fmtid="{D5CDD505-2E9C-101B-9397-08002B2CF9AE}" pid="3" name="grammarly_documentContext">
    <vt:lpwstr>{"goals":[],"domain":"general","emotions":[],"dialect":"australian"}</vt:lpwstr>
  </property>
</Properties>
</file>